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9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4"/>
        <w:gridCol w:w="1984"/>
        <w:gridCol w:w="1984"/>
        <w:gridCol w:w="1984"/>
        <w:gridCol w:w="1983"/>
        <w:gridCol w:w="1983"/>
        <w:gridCol w:w="1993"/>
      </w:tblGrid>
      <w:tr w:rsidR="001021DD" w:rsidRPr="000B29CB" w14:paraId="4AC94C57" w14:textId="77777777" w:rsidTr="006921EF">
        <w:trPr>
          <w:trHeight w:hRule="exact" w:val="1669"/>
        </w:trPr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6A9E19B" w14:textId="77777777" w:rsidR="001021DD" w:rsidRPr="000B29CB" w:rsidRDefault="001021DD" w:rsidP="006921EF">
            <w:pPr>
              <w:spacing w:line="276" w:lineRule="auto"/>
              <w:jc w:val="center"/>
              <w:rPr>
                <w:rFonts w:ascii="Papyrus" w:hAnsi="Papyrus" w:cs="Century Gothic"/>
                <w:b/>
                <w:bCs/>
                <w:i/>
                <w:iCs/>
                <w:sz w:val="36"/>
                <w:szCs w:val="36"/>
              </w:rPr>
            </w:pPr>
            <w:r w:rsidRPr="000B29CB">
              <w:rPr>
                <w:rFonts w:ascii="Papyrus" w:hAnsi="Papyrus" w:cs="Century Gothic"/>
                <w:b/>
                <w:bCs/>
                <w:i/>
                <w:iCs/>
                <w:sz w:val="28"/>
                <w:szCs w:val="28"/>
              </w:rPr>
              <w:t>Saint Stanislaus School</w:t>
            </w:r>
          </w:p>
        </w:tc>
        <w:tc>
          <w:tcPr>
            <w:tcW w:w="11915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E40E620" w14:textId="4CB61B04" w:rsidR="001021DD" w:rsidRPr="000B29CB" w:rsidRDefault="001021DD" w:rsidP="006921EF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  <w:sz w:val="20"/>
                <w:szCs w:val="20"/>
              </w:rPr>
            </w:pPr>
            <w:r w:rsidRPr="000B29CB">
              <w:rPr>
                <w:rFonts w:ascii="Comic Sans MS" w:hAnsi="Comic Sans MS" w:cs="Century Gothic"/>
                <w:b/>
                <w:bCs/>
                <w:noProof/>
                <w:sz w:val="72"/>
                <w:szCs w:val="72"/>
              </w:rPr>
              <w:drawing>
                <wp:inline distT="0" distB="0" distL="0" distR="0" wp14:anchorId="0E398716" wp14:editId="42E455A3">
                  <wp:extent cx="670560" cy="670560"/>
                  <wp:effectExtent l="0" t="0" r="0" b="0"/>
                  <wp:docPr id="5" name="Picture 5" descr="A picture containing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circ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670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B29CB"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  September 2021  </w:t>
            </w:r>
            <w:r w:rsidRPr="000B29CB">
              <w:rPr>
                <w:rFonts w:ascii="Comic Sans MS" w:hAnsi="Comic Sans MS" w:cs="Century Gothic"/>
                <w:b/>
                <w:bCs/>
                <w:noProof/>
                <w:sz w:val="36"/>
                <w:szCs w:val="36"/>
              </w:rPr>
              <w:drawing>
                <wp:inline distT="0" distB="0" distL="0" distR="0" wp14:anchorId="500009A5" wp14:editId="6023F272">
                  <wp:extent cx="1122680" cy="536575"/>
                  <wp:effectExtent l="0" t="0" r="1270" b="0"/>
                  <wp:docPr id="4" name="Picture 4" descr="Ico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Icon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2680" cy="536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B29CB"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</w:t>
            </w:r>
          </w:p>
        </w:tc>
      </w:tr>
      <w:tr w:rsidR="001021DD" w:rsidRPr="000B29CB" w14:paraId="6AEEFBE1" w14:textId="77777777" w:rsidTr="006921EF">
        <w:trPr>
          <w:trHeight w:hRule="exact" w:val="704"/>
        </w:trPr>
        <w:tc>
          <w:tcPr>
            <w:tcW w:w="198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82830B" w14:textId="77777777" w:rsidR="001021DD" w:rsidRPr="000B29CB" w:rsidRDefault="001021DD" w:rsidP="006921EF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Sun</w:t>
            </w:r>
          </w:p>
        </w:tc>
        <w:tc>
          <w:tcPr>
            <w:tcW w:w="198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EA03E1" w14:textId="77777777" w:rsidR="001021DD" w:rsidRPr="000B29CB" w:rsidRDefault="001021DD" w:rsidP="006921EF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Mon</w:t>
            </w:r>
          </w:p>
        </w:tc>
        <w:tc>
          <w:tcPr>
            <w:tcW w:w="198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A3A222" w14:textId="77777777" w:rsidR="001021DD" w:rsidRPr="000B29CB" w:rsidRDefault="001021DD" w:rsidP="006921EF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Tue</w:t>
            </w:r>
          </w:p>
        </w:tc>
        <w:tc>
          <w:tcPr>
            <w:tcW w:w="198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8FD290" w14:textId="77777777" w:rsidR="001021DD" w:rsidRPr="000B29CB" w:rsidRDefault="001021DD" w:rsidP="006921EF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Wed</w:t>
            </w:r>
          </w:p>
        </w:tc>
        <w:tc>
          <w:tcPr>
            <w:tcW w:w="198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8D9A7A" w14:textId="77777777" w:rsidR="001021DD" w:rsidRPr="000B29CB" w:rsidRDefault="001021DD" w:rsidP="006921EF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Thu</w:t>
            </w:r>
          </w:p>
        </w:tc>
        <w:tc>
          <w:tcPr>
            <w:tcW w:w="198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6C350D" w14:textId="77777777" w:rsidR="001021DD" w:rsidRPr="000B29CB" w:rsidRDefault="001021DD" w:rsidP="006921EF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Fri</w:t>
            </w:r>
          </w:p>
        </w:tc>
        <w:tc>
          <w:tcPr>
            <w:tcW w:w="199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3C21F2" w14:textId="77777777" w:rsidR="001021DD" w:rsidRPr="000B29CB" w:rsidRDefault="001021DD" w:rsidP="006921EF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Sat</w:t>
            </w:r>
          </w:p>
        </w:tc>
      </w:tr>
      <w:tr w:rsidR="001021DD" w:rsidRPr="00182184" w14:paraId="107FF539" w14:textId="77777777" w:rsidTr="006921EF">
        <w:trPr>
          <w:trHeight w:hRule="exact" w:val="1409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1E511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</w:p>
          <w:p w14:paraId="13FDA09C" w14:textId="77777777" w:rsidR="001021DD" w:rsidRPr="00182184" w:rsidRDefault="001021DD" w:rsidP="006921EF">
            <w:pPr>
              <w:ind w:firstLine="720"/>
              <w:rPr>
                <w:rFonts w:ascii="Comic Sans MS" w:hAnsi="Comic Sans MS"/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735A6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1E4E4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6D287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1</w:t>
            </w:r>
          </w:p>
          <w:p w14:paraId="10573467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Mass</w:t>
            </w:r>
          </w:p>
          <w:p w14:paraId="7C81FF19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45E51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30332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3</w:t>
            </w:r>
          </w:p>
          <w:p w14:paraId="6DDE70B9" w14:textId="77777777" w:rsidR="001021DD" w:rsidRPr="00182184" w:rsidRDefault="001021DD" w:rsidP="006921EF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182184">
              <w:rPr>
                <w:rFonts w:ascii="Comic Sans MS" w:hAnsi="Comic Sans MS"/>
                <w:b/>
                <w:sz w:val="22"/>
                <w:szCs w:val="22"/>
              </w:rPr>
              <w:t>No Classes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76810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4</w:t>
            </w:r>
          </w:p>
        </w:tc>
      </w:tr>
      <w:tr w:rsidR="001021DD" w:rsidRPr="00182184" w14:paraId="3D4F65C9" w14:textId="77777777" w:rsidTr="006921EF">
        <w:trPr>
          <w:trHeight w:hRule="exact" w:val="1409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F4328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018E4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6</w:t>
            </w:r>
          </w:p>
          <w:p w14:paraId="25F7C7FC" w14:textId="77777777" w:rsidR="001021DD" w:rsidRPr="00182184" w:rsidRDefault="001021DD" w:rsidP="006921EF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182184">
              <w:rPr>
                <w:rFonts w:ascii="Comic Sans MS" w:hAnsi="Comic Sans MS"/>
                <w:b/>
                <w:sz w:val="22"/>
                <w:szCs w:val="22"/>
              </w:rPr>
              <w:t>No Classes</w:t>
            </w:r>
          </w:p>
          <w:p w14:paraId="2DBFCA44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hyperlink r:id="rId6" w:history="1">
              <w:r w:rsidRPr="00182184">
                <w:rPr>
                  <w:rStyle w:val="Hyperlink"/>
                  <w:rFonts w:ascii="Comic Sans MS" w:hAnsi="Comic Sans MS" w:cs="Verdana"/>
                  <w:bCs/>
                  <w:sz w:val="22"/>
                  <w:szCs w:val="22"/>
                </w:rPr>
                <w:t>Labor Day</w:t>
              </w:r>
            </w:hyperlink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F63A0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DD190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8</w:t>
            </w:r>
          </w:p>
          <w:p w14:paraId="283D2C06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Mass</w:t>
            </w:r>
          </w:p>
          <w:p w14:paraId="4DCEAA2F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MAP testing</w:t>
            </w:r>
          </w:p>
          <w:p w14:paraId="0C63BC45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6-8 EL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A6BD2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9</w:t>
            </w:r>
          </w:p>
          <w:p w14:paraId="01473F72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MAP Testing</w:t>
            </w:r>
          </w:p>
          <w:p w14:paraId="255997F6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4-5 EL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7DE6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10 9/11 Prayer Service</w:t>
            </w:r>
          </w:p>
          <w:p w14:paraId="7B15DB79" w14:textId="1C13B565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noProof/>
                <w:sz w:val="22"/>
                <w:szCs w:val="22"/>
              </w:rPr>
              <w:drawing>
                <wp:inline distT="0" distB="0" distL="0" distR="0" wp14:anchorId="2C7ED0B1" wp14:editId="068E4C59">
                  <wp:extent cx="731520" cy="434340"/>
                  <wp:effectExtent l="0" t="0" r="0" b="3810"/>
                  <wp:docPr id="3" name="Picture 3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434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19D62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11</w:t>
            </w:r>
          </w:p>
        </w:tc>
      </w:tr>
      <w:tr w:rsidR="001021DD" w:rsidRPr="00182184" w14:paraId="763E425A" w14:textId="77777777" w:rsidTr="006921EF">
        <w:trPr>
          <w:trHeight w:hRule="exact" w:val="1409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97CD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12</w:t>
            </w:r>
          </w:p>
          <w:p w14:paraId="73CC6DC2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BA6F6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13 MAP Testing</w:t>
            </w:r>
          </w:p>
          <w:p w14:paraId="6260EC07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2-3 ELA</w:t>
            </w:r>
          </w:p>
          <w:p w14:paraId="3B4BBF61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We Celebrate Grandparents!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9C939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1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97983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15</w:t>
            </w:r>
          </w:p>
          <w:p w14:paraId="00A735FD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Mass</w:t>
            </w:r>
          </w:p>
          <w:p w14:paraId="29CEE283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MAP Testing</w:t>
            </w:r>
          </w:p>
          <w:p w14:paraId="00D47207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6-8 Mat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724BC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16 MAP Testing 4-5 Math</w:t>
            </w:r>
          </w:p>
          <w:p w14:paraId="05B92C9C" w14:textId="77777777" w:rsidR="001021DD" w:rsidRPr="005B7276" w:rsidRDefault="001021DD" w:rsidP="006921EF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5B7276">
              <w:rPr>
                <w:rFonts w:ascii="Comic Sans MS" w:hAnsi="Comic Sans MS"/>
                <w:b/>
                <w:sz w:val="22"/>
                <w:szCs w:val="22"/>
              </w:rPr>
              <w:t>Progress Report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11E16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17</w:t>
            </w:r>
          </w:p>
          <w:p w14:paraId="5C1BFB6C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 xml:space="preserve">MAP Testing </w:t>
            </w:r>
          </w:p>
          <w:p w14:paraId="38893860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K-3 Math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8210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18</w:t>
            </w:r>
          </w:p>
        </w:tc>
      </w:tr>
      <w:tr w:rsidR="001021DD" w:rsidRPr="00182184" w14:paraId="485A0C4A" w14:textId="77777777" w:rsidTr="006921EF">
        <w:trPr>
          <w:trHeight w:hRule="exact" w:val="1409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46CC9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19</w:t>
            </w:r>
          </w:p>
          <w:p w14:paraId="6C4E2FC3" w14:textId="1990CD68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 w:cs="Century Gothic"/>
                <w:bCs/>
                <w:noProof/>
                <w:sz w:val="36"/>
                <w:szCs w:val="36"/>
              </w:rPr>
              <w:drawing>
                <wp:inline distT="0" distB="0" distL="0" distR="0" wp14:anchorId="1818D04C" wp14:editId="13720E07">
                  <wp:extent cx="1122680" cy="536575"/>
                  <wp:effectExtent l="0" t="0" r="1270" b="0"/>
                  <wp:docPr id="2" name="Picture 2" descr="Ico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2680" cy="536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B3664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20</w:t>
            </w:r>
          </w:p>
          <w:p w14:paraId="0DB25932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495DB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21</w:t>
            </w:r>
          </w:p>
          <w:p w14:paraId="46C598FF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MAP Testing</w:t>
            </w:r>
          </w:p>
          <w:p w14:paraId="258B4F72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K-3 Reading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395F6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0"/>
                <w:szCs w:val="20"/>
              </w:rPr>
            </w:pPr>
            <w:r w:rsidRPr="00182184">
              <w:rPr>
                <w:rFonts w:ascii="Comic Sans MS" w:hAnsi="Comic Sans MS"/>
                <w:bCs/>
                <w:sz w:val="20"/>
                <w:szCs w:val="20"/>
              </w:rPr>
              <w:t>22 Mass</w:t>
            </w:r>
          </w:p>
          <w:p w14:paraId="294CFE7F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0"/>
                <w:szCs w:val="20"/>
              </w:rPr>
            </w:pPr>
            <w:r w:rsidRPr="00182184">
              <w:rPr>
                <w:rFonts w:ascii="Comic Sans MS" w:hAnsi="Comic Sans MS"/>
                <w:bCs/>
                <w:sz w:val="20"/>
                <w:szCs w:val="20"/>
              </w:rPr>
              <w:t xml:space="preserve">MAP Testing </w:t>
            </w:r>
          </w:p>
          <w:p w14:paraId="09CC18FE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0"/>
                <w:szCs w:val="20"/>
              </w:rPr>
            </w:pPr>
            <w:r w:rsidRPr="00182184">
              <w:rPr>
                <w:rFonts w:ascii="Comic Sans MS" w:hAnsi="Comic Sans MS"/>
                <w:bCs/>
                <w:sz w:val="20"/>
                <w:szCs w:val="20"/>
              </w:rPr>
              <w:t>6-8 Reading</w:t>
            </w:r>
          </w:p>
          <w:p w14:paraId="75E78D5B" w14:textId="77777777" w:rsidR="001021DD" w:rsidRPr="00182184" w:rsidRDefault="001021DD" w:rsidP="006921EF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182184">
              <w:rPr>
                <w:rFonts w:ascii="Comic Sans MS" w:hAnsi="Comic Sans MS"/>
                <w:b/>
                <w:sz w:val="20"/>
                <w:szCs w:val="20"/>
              </w:rPr>
              <w:t>8</w:t>
            </w:r>
            <w:r w:rsidRPr="00182184">
              <w:rPr>
                <w:rFonts w:ascii="Comic Sans MS" w:hAnsi="Comic Sans MS"/>
                <w:b/>
                <w:sz w:val="20"/>
                <w:szCs w:val="20"/>
                <w:vertAlign w:val="superscript"/>
              </w:rPr>
              <w:t>th</w:t>
            </w:r>
            <w:r w:rsidRPr="00182184">
              <w:rPr>
                <w:rFonts w:ascii="Comic Sans MS" w:hAnsi="Comic Sans MS"/>
                <w:b/>
                <w:sz w:val="20"/>
                <w:szCs w:val="20"/>
              </w:rPr>
              <w:t xml:space="preserve"> Grade Parent Nigh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6C808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23</w:t>
            </w:r>
          </w:p>
          <w:p w14:paraId="1DD4AB02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MAP Testing</w:t>
            </w:r>
          </w:p>
          <w:p w14:paraId="02B125E0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4-5 Reading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6B40D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24</w:t>
            </w:r>
          </w:p>
          <w:p w14:paraId="593640F9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770AB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25</w:t>
            </w:r>
          </w:p>
        </w:tc>
      </w:tr>
      <w:tr w:rsidR="001021DD" w:rsidRPr="00182184" w14:paraId="316DD9C1" w14:textId="77777777" w:rsidTr="006921EF">
        <w:trPr>
          <w:trHeight w:hRule="exact" w:val="1409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64741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2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85052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27</w:t>
            </w:r>
          </w:p>
          <w:p w14:paraId="346E2D1C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5646A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2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9F6CD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29</w:t>
            </w:r>
          </w:p>
          <w:p w14:paraId="6F6DC41B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Mas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2207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sz w:val="22"/>
                <w:szCs w:val="22"/>
              </w:rPr>
              <w:t>3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5C8E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A90A5" w14:textId="77777777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</w:p>
          <w:p w14:paraId="291BFAB6" w14:textId="2E5755FD" w:rsidR="001021DD" w:rsidRPr="00182184" w:rsidRDefault="001021DD" w:rsidP="006921EF">
            <w:pPr>
              <w:rPr>
                <w:rFonts w:ascii="Comic Sans MS" w:hAnsi="Comic Sans MS"/>
                <w:bCs/>
                <w:sz w:val="22"/>
                <w:szCs w:val="22"/>
              </w:rPr>
            </w:pPr>
            <w:r w:rsidRPr="00182184">
              <w:rPr>
                <w:rFonts w:ascii="Comic Sans MS" w:hAnsi="Comic Sans MS"/>
                <w:bCs/>
                <w:noProof/>
                <w:sz w:val="28"/>
                <w:szCs w:val="28"/>
              </w:rPr>
              <w:drawing>
                <wp:inline distT="0" distB="0" distL="0" distR="0" wp14:anchorId="0AFBBDB8" wp14:editId="0BA0AE9C">
                  <wp:extent cx="1122680" cy="557530"/>
                  <wp:effectExtent l="0" t="0" r="1270" b="0"/>
                  <wp:docPr id="1" name="Picture 1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2680" cy="557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BD9AAA" w14:textId="77777777" w:rsidR="00290080" w:rsidRDefault="00290080"/>
    <w:sectPr w:rsidR="00290080" w:rsidSect="001021D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pyrus">
    <w:altName w:val="Papyrus"/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AyMzYwtLQwMTBS0lEKTi0uzszPAykwrAUAkUwXCSwAAAA="/>
  </w:docVars>
  <w:rsids>
    <w:rsidRoot w:val="001021DD"/>
    <w:rsid w:val="001021DD"/>
    <w:rsid w:val="00290080"/>
    <w:rsid w:val="002A4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4DBA2"/>
  <w15:chartTrackingRefBased/>
  <w15:docId w15:val="{F2802935-8611-4ADA-908F-78D37B5C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1DD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021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alendarlabs.com/holidays/us/labor-day.php" TargetMode="Externa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5</Characters>
  <Application>Microsoft Office Word</Application>
  <DocSecurity>0</DocSecurity>
  <Lines>4</Lines>
  <Paragraphs>1</Paragraphs>
  <ScaleCrop>false</ScaleCrop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Ann Martin</dc:creator>
  <cp:keywords/>
  <dc:description/>
  <cp:lastModifiedBy>Deborah Ann Martin</cp:lastModifiedBy>
  <cp:revision>1</cp:revision>
  <dcterms:created xsi:type="dcterms:W3CDTF">2021-08-27T20:37:00Z</dcterms:created>
  <dcterms:modified xsi:type="dcterms:W3CDTF">2021-08-27T20:38:00Z</dcterms:modified>
</cp:coreProperties>
</file>